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373F" w:rsidRPr="00910627" w:rsidRDefault="00BE373F" w:rsidP="00BE373F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sz w:val="24"/>
          <w:szCs w:val="24"/>
          <w:lang w:val="pl-PL"/>
        </w:rPr>
        <w:t xml:space="preserve">Lublin,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 xml:space="preserve">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>azwisko doktoranta</w:t>
      </w:r>
    </w:p>
    <w:p w:rsidR="00BE373F" w:rsidRPr="00910627" w:rsidRDefault="00A81D37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azwa Szkoły Doktorskiej</w:t>
      </w:r>
    </w:p>
    <w:p w:rsidR="00A81D37" w:rsidRDefault="00A81D37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..</w:t>
      </w:r>
    </w:p>
    <w:p w:rsidR="00A81D37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yscyplina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r albumu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I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azwisko promotora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….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mię i nazwisko promotora/opiekuna pomocniczego</w:t>
      </w:r>
    </w:p>
    <w:p w:rsidR="00BE373F" w:rsidRDefault="00BE373F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:rsidR="00A81D37" w:rsidRDefault="00A81D37" w:rsidP="00BE373F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CA29DC" w:rsidRDefault="00BE373F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Sprawozdanie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semestralne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z 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postępów 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w realizacji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indywidulanych planów badawczych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n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>……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>semestr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ze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6974A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roku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studiów </w:t>
      </w:r>
      <w:r w:rsidR="00A81D37">
        <w:rPr>
          <w:rFonts w:ascii="Times New Roman" w:hAnsi="Times New Roman" w:cs="Times New Roman"/>
          <w:b/>
          <w:sz w:val="24"/>
          <w:szCs w:val="24"/>
          <w:lang w:val="pl-PL"/>
        </w:rPr>
        <w:t>w Szkole Doktorskiej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w roku akademickim</w:t>
      </w:r>
      <w:r w:rsidR="00A0292B">
        <w:rPr>
          <w:rFonts w:ascii="Times New Roman" w:hAnsi="Times New Roman" w:cs="Times New Roman"/>
          <w:sz w:val="24"/>
          <w:szCs w:val="24"/>
          <w:lang w:val="pl-PL"/>
        </w:rPr>
        <w:t>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A81D37" w:rsidRDefault="00BE373F" w:rsidP="00A81D37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alizowana tematyka badawcza</w:t>
      </w:r>
    </w:p>
    <w:p w:rsidR="00BE373F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81D37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BE373F" w:rsidRP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:rsidR="00BE373F" w:rsidRDefault="00FA1C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Informacja o stanie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zaawansowania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realizacji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indywidualnego planu badawczego</w:t>
      </w:r>
    </w:p>
    <w:p w:rsidR="00BE373F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 w:rsidRPr="000577AD">
        <w:rPr>
          <w:rFonts w:ascii="Times New Roman" w:hAnsi="Times New Roman" w:cs="Times New Roman"/>
          <w:sz w:val="24"/>
          <w:szCs w:val="24"/>
          <w:lang w:val="pl-PL"/>
        </w:rPr>
        <w:t>określenie problemu badawczego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:rsidR="00A81D37" w:rsidRPr="000577AD" w:rsidRDefault="00A81D37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.</w:t>
      </w:r>
    </w:p>
    <w:p w:rsidR="00BE373F" w:rsidRPr="000577AD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bookmarkStart w:id="0" w:name="_GoBack"/>
      <w:bookmarkEnd w:id="0"/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Prace naukowe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Opublikowane (pełny opis bibliograficzny)</w:t>
      </w:r>
    </w:p>
    <w:p w:rsidR="00BE373F" w:rsidRPr="00F353C6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BE373F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Złożone do druku (tytuł, przewidywany rok i miejsce publikacji)</w:t>
      </w:r>
    </w:p>
    <w:p w:rsidR="00A81D37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Udział w konferencjach naukowych (organizator, miejsce, data, tytuł konferencji i tytuł referatu jeżeli został wygłoszony)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rajowe </w:t>
      </w:r>
    </w:p>
    <w:p w:rsidR="00BE373F" w:rsidRPr="00D8407A" w:rsidRDefault="00BE373F" w:rsidP="00BE373F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.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A81D37" w:rsidRDefault="00BE373F" w:rsidP="00A81D37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Międzynarodowe </w:t>
      </w:r>
    </w:p>
    <w:p w:rsidR="00A0292B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A0292B" w:rsidRPr="00A81D37" w:rsidRDefault="00A0292B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A029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tywności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grantowa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doktoranta</w:t>
      </w:r>
    </w:p>
    <w:p w:rsidR="00C633BC" w:rsidRDefault="00BE373F" w:rsidP="00C633BC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..</w:t>
      </w:r>
    </w:p>
    <w:p w:rsid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>6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) 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 xml:space="preserve">Inna aktywność doktorant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np. społeczna, kulturowa, sportowa itp.</w:t>
      </w:r>
    </w:p>
    <w:p w:rsidR="00C633BC" w:rsidRP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</w:t>
      </w:r>
      <w:r w:rsidRPr="00C633BC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.</w:t>
      </w:r>
    </w:p>
    <w:p w:rsidR="00BE373F" w:rsidRPr="00C633B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pinia promotora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 promotora/opiekuna  pomocniczego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 postępach w realizacji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PB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                        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.</w:t>
      </w:r>
    </w:p>
    <w:p w:rsidR="00BE373F" w:rsidRPr="00A273F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P</w:t>
      </w: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                                </w:t>
      </w:r>
      <w:r w:rsid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Data i podpis P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/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>O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piekuna pomocniczego</w:t>
      </w:r>
    </w:p>
    <w:p w:rsidR="00A273FC" w:rsidRPr="00910627" w:rsidRDefault="00A273FC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Pr="00910627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</w:t>
      </w:r>
      <w:r w:rsidR="00C22887">
        <w:rPr>
          <w:rFonts w:ascii="Times New Roman" w:hAnsi="Times New Roman" w:cs="Times New Roman"/>
          <w:b/>
          <w:sz w:val="24"/>
          <w:szCs w:val="24"/>
          <w:lang w:val="pl-PL"/>
        </w:rPr>
        <w:t>...</w:t>
      </w:r>
    </w:p>
    <w:p w:rsidR="00FA1C2B" w:rsidRPr="00134ED3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D</w:t>
      </w: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>oktoranta</w:t>
      </w:r>
    </w:p>
    <w:p w:rsidR="001B5851" w:rsidRPr="00A81D37" w:rsidRDefault="001B5851">
      <w:pPr>
        <w:rPr>
          <w:lang w:val="pl-PL"/>
        </w:rPr>
      </w:pPr>
    </w:p>
    <w:sectPr w:rsidR="001B5851" w:rsidRPr="00A81D37" w:rsidSect="00A81D37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4E16" w:rsidRDefault="003A4E16" w:rsidP="00BE373F">
      <w:pPr>
        <w:spacing w:after="0" w:line="240" w:lineRule="auto"/>
      </w:pPr>
      <w:r>
        <w:separator/>
      </w:r>
    </w:p>
  </w:endnote>
  <w:endnote w:type="continuationSeparator" w:id="0">
    <w:p w:rsidR="003A4E16" w:rsidRDefault="003A4E16" w:rsidP="00BE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4E16" w:rsidRDefault="003A4E16" w:rsidP="00BE373F">
      <w:pPr>
        <w:spacing w:after="0" w:line="240" w:lineRule="auto"/>
      </w:pPr>
      <w:r>
        <w:separator/>
      </w:r>
    </w:p>
  </w:footnote>
  <w:footnote w:type="continuationSeparator" w:id="0">
    <w:p w:rsidR="003A4E16" w:rsidRDefault="003A4E16" w:rsidP="00BE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451"/>
    <w:multiLevelType w:val="hybridMultilevel"/>
    <w:tmpl w:val="39B430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Q3sjA3sDAyNDRT0lEKTi0uzszPAykwqwUAAi25qiwAAAA="/>
  </w:docVars>
  <w:rsids>
    <w:rsidRoot w:val="00F90E8C"/>
    <w:rsid w:val="00134ED3"/>
    <w:rsid w:val="0018756F"/>
    <w:rsid w:val="001B5851"/>
    <w:rsid w:val="00313DBF"/>
    <w:rsid w:val="00335DDF"/>
    <w:rsid w:val="003A4E16"/>
    <w:rsid w:val="003F38E3"/>
    <w:rsid w:val="00521F3E"/>
    <w:rsid w:val="00696132"/>
    <w:rsid w:val="006974AC"/>
    <w:rsid w:val="007B03C1"/>
    <w:rsid w:val="00803843"/>
    <w:rsid w:val="008B26D2"/>
    <w:rsid w:val="00A0292B"/>
    <w:rsid w:val="00A273FC"/>
    <w:rsid w:val="00A36473"/>
    <w:rsid w:val="00A81D37"/>
    <w:rsid w:val="00A973C7"/>
    <w:rsid w:val="00AD74A8"/>
    <w:rsid w:val="00BE373F"/>
    <w:rsid w:val="00BF3CEB"/>
    <w:rsid w:val="00C22887"/>
    <w:rsid w:val="00C633BC"/>
    <w:rsid w:val="00CA29DC"/>
    <w:rsid w:val="00DD38D6"/>
    <w:rsid w:val="00E91294"/>
    <w:rsid w:val="00EB0957"/>
    <w:rsid w:val="00ED5DCB"/>
    <w:rsid w:val="00F90E8C"/>
    <w:rsid w:val="00FA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764AA"/>
  <w15:docId w15:val="{24EF811A-7922-40A7-BBCB-DE4BA647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373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373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37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373F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37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W. Trembicka</dc:creator>
  <cp:keywords/>
  <dc:description/>
  <cp:lastModifiedBy>Magdalena Wątróbka</cp:lastModifiedBy>
  <cp:revision>2</cp:revision>
  <dcterms:created xsi:type="dcterms:W3CDTF">2022-04-06T08:12:00Z</dcterms:created>
  <dcterms:modified xsi:type="dcterms:W3CDTF">2022-04-06T08:12:00Z</dcterms:modified>
</cp:coreProperties>
</file>